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60BE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9D65139" w:rsidR="007B4A91" w:rsidRDefault="005D0B1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World of games.</w:t>
      </w:r>
      <w:proofErr w:type="gramEnd"/>
    </w:p>
    <w:p w14:paraId="34A9E19B" w14:textId="77777777" w:rsidR="007B4A91" w:rsidRDefault="00E60BE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ADB84B2" w:rsidR="007B4A91" w:rsidRDefault="005D0B1D" w:rsidP="005D0B1D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open world game in which there are a bunch of games in which you have to defeat the NPC and get badge of each of them.</w:t>
      </w:r>
    </w:p>
    <w:p w14:paraId="3D632C61" w14:textId="77777777" w:rsidR="007B4A91" w:rsidRDefault="00E60BE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5DA463E1" w:rsidR="007B4A91" w:rsidRDefault="001C35CC">
      <w:pPr>
        <w:rPr>
          <w:sz w:val="28"/>
          <w:szCs w:val="28"/>
        </w:rPr>
      </w:pPr>
      <w:r>
        <w:rPr>
          <w:sz w:val="28"/>
          <w:szCs w:val="28"/>
        </w:rPr>
        <w:t xml:space="preserve">In the </w:t>
      </w:r>
      <w:proofErr w:type="spellStart"/>
      <w:r>
        <w:rPr>
          <w:sz w:val="28"/>
          <w:szCs w:val="28"/>
        </w:rPr>
        <w:t>gametheir</w:t>
      </w:r>
      <w:proofErr w:type="spellEnd"/>
      <w:r>
        <w:rPr>
          <w:sz w:val="28"/>
          <w:szCs w:val="28"/>
        </w:rPr>
        <w:t xml:space="preserve"> will be a map in which the player will move and when it will reach some specific places in the map the player can play small games like </w:t>
      </w:r>
      <w:proofErr w:type="spellStart"/>
      <w:r>
        <w:rPr>
          <w:sz w:val="28"/>
          <w:szCs w:val="28"/>
        </w:rPr>
        <w:t>trex</w:t>
      </w:r>
      <w:proofErr w:type="spellEnd"/>
      <w:r>
        <w:rPr>
          <w:sz w:val="28"/>
          <w:szCs w:val="28"/>
        </w:rPr>
        <w:t xml:space="preserve"> runner, ping pong, fruit cut, and archery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60BE7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60BE7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28784D2" w:rsidR="007B4A91" w:rsidRDefault="001C35CC" w:rsidP="001C35C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will select it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A0F662" w:rsidR="007B4A91" w:rsidRDefault="001C35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will go around the map and play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EC28B10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er ma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87AA2B3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against the player in archery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53EA91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-Rex mas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3C09C98" w:rsidR="007B4A91" w:rsidRDefault="001C35CC" w:rsidP="001C35C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against the player in T-Rex gam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FBA28BD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u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65FA366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against the player in ping pong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E0C40B8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ice ma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8CEABB6" w:rsidR="007B4A91" w:rsidRDefault="001C35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against the player in </w:t>
            </w:r>
            <w:proofErr w:type="spellStart"/>
            <w:r>
              <w:rPr>
                <w:sz w:val="28"/>
                <w:szCs w:val="28"/>
              </w:rPr>
              <w:t>friu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ut</w:t>
            </w:r>
            <w:r w:rsidR="009A793C">
              <w:rPr>
                <w:sz w:val="28"/>
                <w:szCs w:val="28"/>
              </w:rPr>
              <w:t>p</w:t>
            </w:r>
            <w:bookmarkStart w:id="0" w:name="_GoBack"/>
            <w:bookmarkEnd w:id="0"/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60BE7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E60BE7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E60BE7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E60BE7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488F82AA" w:rsidR="007B4A91" w:rsidRDefault="00E60BE7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35CC"/>
    <w:rsid w:val="00304E79"/>
    <w:rsid w:val="00556965"/>
    <w:rsid w:val="005D0B1D"/>
    <w:rsid w:val="007B4A91"/>
    <w:rsid w:val="009A6BA1"/>
    <w:rsid w:val="009A793C"/>
    <w:rsid w:val="00AF6345"/>
    <w:rsid w:val="00E60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0FFA9-28E2-4B33-A2D1-3C81820F4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phrodite ..</cp:lastModifiedBy>
  <cp:revision>6</cp:revision>
  <dcterms:created xsi:type="dcterms:W3CDTF">2021-03-18T05:03:00Z</dcterms:created>
  <dcterms:modified xsi:type="dcterms:W3CDTF">2021-08-18T13:55:00Z</dcterms:modified>
</cp:coreProperties>
</file>